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6.png" ContentType="image/png"/>
  <Override PartName="/word/media/rId36.png" ContentType="image/png"/>
  <Override PartName="/word/media/rId38.png" ContentType="image/png"/>
  <Override PartName="/word/media/rId60.png" ContentType="image/png"/>
  <Override PartName="/word/media/rId56.png" ContentType="image/png"/>
  <Override PartName="/word/media/rId62.png" ContentType="image/png"/>
  <Override PartName="/word/media/rId65.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put an emphasis on the importance of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three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or correct usable sequences. This was done by trimming off a large part of the beginning and ending of the sequences (since they were filled with either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 was run in order to trim low quality sequences or throw out bad sequences (SLIDINGWINDOW:8:25 MINLEN: 140). Bioawk was used to convert fastqc files into fasta files, the format required for BLAST. I ran BLAST against the local database to find the closest matched sequence for every sequence in my fasta files: 1A-6A. BLAST was also run against the local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 Tidyr was used to create tidy data. Readr made reading csv files easier.</w:t>
      </w:r>
    </w:p>
    <w:p>
      <w:pPr>
        <w:pStyle w:val="BodyText"/>
      </w:pPr>
      <w:r>
        <w:t xml:space="preserve">In order to generate my R-based results, a DADA analysis pipeline was used. The packages lubridate, vegan, dada2, phyloseq, and seqinr were also used. The package dada2 was used to clean and analyze the data. Phyloseq was used to visualize the data. Lubridate made it easier to work with times and dates. Seqinr was used to export a fasta of the final denoised sequence variants.</w:t>
      </w:r>
    </w:p>
    <w:p>
      <w:pPr>
        <w:pStyle w:val="BodyText"/>
      </w:pPr>
      <w:r>
        <w:t xml:space="preserve">The fastq sample names were extracted and the full path to the forward reads were specified. The quality profiles of the first 14 samples were plotted. In order to trim the sequences, a couple of steps were carried out. The command</w:t>
      </w:r>
      <w:r>
        <w:t xml:space="preserve"> </w:t>
      </w:r>
      <w:r>
        <w:t xml:space="preserve">“</w:t>
      </w:r>
      <w:r>
        <w:t xml:space="preserve">filterAndTrim</w:t>
      </w:r>
      <w:r>
        <w:t xml:space="preserve">”</w:t>
      </w:r>
      <w:r>
        <w:t xml:space="preserve"> </w:t>
      </w:r>
      <w:r>
        <w:t xml:space="preserve">were used to discard any sequences with N’s, allow up to three expected errors, and cut off the sequences if the quality gets too low. Error models were built from each of the trimmed samples using</w:t>
      </w:r>
      <w:r>
        <w:t xml:space="preserve"> </w:t>
      </w:r>
      <w:r>
        <w:t xml:space="preserve">“</w:t>
      </w:r>
      <w:r>
        <w:t xml:space="preserve">learnErrors</w:t>
      </w:r>
      <w:r>
        <w:t xml:space="preserve">”</w:t>
      </w:r>
      <w:r>
        <w:t xml:space="preserve">, then were checked to see if they matched the data. Any duplicated sequences were disposed of with</w:t>
      </w:r>
      <w:r>
        <w:t xml:space="preserve"> </w:t>
      </w:r>
      <w:r>
        <w:t xml:space="preserve">“</w:t>
      </w:r>
      <w:r>
        <w:t xml:space="preserve">derepFastq</w:t>
      </w:r>
      <w:r>
        <w:t xml:space="preserve">”</w:t>
      </w:r>
      <w:r>
        <w:t xml:space="preserve"> </w:t>
      </w:r>
      <w:r>
        <w:t xml:space="preserve">and the remaining files were extracted and named. The dereplicated forward reads and error model were used to create a</w:t>
      </w:r>
      <w:r>
        <w:t xml:space="preserve"> </w:t>
      </w:r>
      <w:r>
        <w:t xml:space="preserve">“</w:t>
      </w:r>
      <w:r>
        <w:t xml:space="preserve">true</w:t>
      </w:r>
      <w:r>
        <w:t xml:space="preserve">”</w:t>
      </w:r>
      <w:r>
        <w:t xml:space="preserve"> </w:t>
      </w:r>
      <w:r>
        <w:t xml:space="preserve">list of sequences. The dada results were checked, then used to produce the</w:t>
      </w:r>
      <w:r>
        <w:t xml:space="preserve"> </w:t>
      </w:r>
      <w:r>
        <w:t xml:space="preserve">“</w:t>
      </w:r>
      <w:r>
        <w:t xml:space="preserve">site by species matrix</w:t>
      </w:r>
      <w:r>
        <w:t xml:space="preserve">”</w:t>
      </w:r>
      <w:r>
        <w:t xml:space="preserve"> </w:t>
      </w:r>
      <w:r>
        <w:t xml:space="preserve">(Callahan</w:t>
      </w:r>
      <w:r>
        <w:t xml:space="preserve"> </w:t>
      </w:r>
      <w:r>
        <w:rPr>
          <w:i/>
        </w:rPr>
        <w:t xml:space="preserve">et al.</w:t>
      </w:r>
      <w:r>
        <w:t xml:space="preserve">, 2016)</w:t>
      </w:r>
      <w:r>
        <w:t xml:space="preserve">. A quick check ensued to look at the distribution of trimmed and denoised sequences to check they were appropriately long. The function</w:t>
      </w:r>
      <w:r>
        <w:t xml:space="preserve"> </w:t>
      </w:r>
      <w:r>
        <w:t xml:space="preserve">“</w:t>
      </w:r>
      <w:r>
        <w:t xml:space="preserve">removeBimeraDenovo</w:t>
      </w:r>
      <w:r>
        <w:t xml:space="preserve">”</w:t>
      </w:r>
      <w:r>
        <w:t xml:space="preserve"> </w:t>
      </w:r>
      <w:r>
        <w:t xml:space="preserve">checked for and removed chimeras, which were hybrid PCRs that contained two templates. The percentage of non-chimeric reads was calculated and a table was built showing how many sequences remained. Any sequences shorter than 50 bp were removed because taxonomy could not be assigned. Taxonomy was then assigned with</w:t>
      </w:r>
      <w:r>
        <w:t xml:space="preserve"> </w:t>
      </w:r>
      <w:r>
        <w:t xml:space="preserve">“</w:t>
      </w:r>
      <w:r>
        <w:t xml:space="preserve">assignTaxonomy</w:t>
      </w:r>
      <w:r>
        <w:t xml:space="preserve">”</w:t>
      </w:r>
      <w:r>
        <w:t xml:space="preserve"> </w:t>
      </w:r>
      <w:r>
        <w:t xml:space="preserve">to each sequence variant based on a supplied training set made up of known sequences. These results were then used with phyloseq to construct phyloseq object</w:t>
      </w:r>
      <w:r>
        <w:t xml:space="preserve"> </w:t>
      </w:r>
      <w:r>
        <w:t xml:space="preserve">(McMurdie and Holmes, 2013)</w:t>
      </w:r>
      <w:r>
        <w:t xml:space="preserve">.</w:t>
      </w:r>
    </w:p>
    <w:p>
      <w:pPr>
        <w:pStyle w:val="BodyText"/>
      </w:pPr>
      <w:r>
        <w:t xml:space="preserve">The otu table was read in from the saved phyloseq object so the data frame could be converted to a matrix in order to be transposed (orienting samples as rows). The package vegan was used to do a Wilcox test on Shannon alpha diversity metrics and create a rarefaction curve. Phyloseq was used to plot alpha diversity metrics and a barplot of the taxa while dplyr and ggplot melted phyloseq object into a data frame for analysis and visualization to create summary tables of the sequence counts and abundance summary for each Phylum.</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Table 1 Wilcox p = 0.02).</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7" w:name="morphotypes"/>
      <w:r>
        <w:t xml:space="preserve">Morphotypes</w:t>
      </w:r>
      <w:bookmarkEnd w:id="37"/>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qubit-dna-extraction"/>
      <w:r>
        <w:t xml:space="preserve">Qubit DNA extraction</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2"/>
      </w:pPr>
      <w:bookmarkStart w:id="51" w:name="culture-free-molecular-data"/>
      <w:r>
        <w:t xml:space="preserve">Culture Free Molecular Data</w:t>
      </w:r>
      <w:bookmarkEnd w:id="51"/>
    </w:p>
    <w:p>
      <w:pPr>
        <w:pStyle w:val="Heading3"/>
      </w:pPr>
      <w:bookmarkStart w:id="52" w:name="qubit-dna-extraction-1"/>
      <w:r>
        <w:t xml:space="preserve">Qubit DNA extraction</w:t>
      </w:r>
      <w:bookmarkEnd w:id="52"/>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p>
      <w:pPr>
        <w:pStyle w:val="Heading3"/>
      </w:pPr>
      <w:bookmarkStart w:id="53" w:name="qubit-right-before-gel-electrophoresis"/>
      <w:r>
        <w:t xml:space="preserve">Qubit Right Before Gel Electrophoresis</w:t>
      </w:r>
      <w:bookmarkEnd w:id="53"/>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p>
      <w:pPr>
        <w:pStyle w:val="Heading3"/>
      </w:pPr>
      <w:bookmarkStart w:id="54" w:name="trimmed-sequences"/>
      <w:r>
        <w:t xml:space="preserve">Trimmed Sequences</w:t>
      </w:r>
      <w:bookmarkEnd w:id="54"/>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Heading3"/>
      </w:pPr>
      <w:bookmarkStart w:id="55" w:name="number-of-species-per-sample"/>
      <w:r>
        <w:t xml:space="preserve">Number of Species per Sample</w:t>
      </w:r>
      <w:bookmarkEnd w:id="55"/>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p>
      <w:pPr>
        <w:pStyle w:val="Heading3"/>
      </w:pPr>
      <w:bookmarkStart w:id="57" w:name="X3ea9c091fcc32703ed673bd30bf8dd1e1f7f864"/>
      <w:r>
        <w:t xml:space="preserve">Finding BLAST species from Cultured Data in Culture-Free Data</w:t>
      </w:r>
      <w:bookmarkEnd w:id="57"/>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p>
      <w:pPr>
        <w:pStyle w:val="Heading3"/>
      </w:pPr>
      <w:bookmarkStart w:id="58" w:name="blast-table-for-control-samples"/>
      <w:r>
        <w:t xml:space="preserve">BLAST Table for Control Samples</w:t>
      </w:r>
      <w:bookmarkEnd w:id="58"/>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Heading2"/>
      </w:pPr>
      <w:bookmarkStart w:id="59" w:name="culture-free-r-program-figurestables"/>
      <w:r>
        <w:t xml:space="preserve">Culture-Free R program figures/tables</w:t>
      </w:r>
      <w:bookmarkEnd w:id="59"/>
    </w:p>
    <w:p>
      <w:pPr>
        <w:pStyle w:val="FirstParagraph"/>
      </w:pPr>
      <w:r>
        <w:t xml:space="preserve">A rarefaction curve is the relationship between the sample size and the discovery of new species in the sequences. I feel confident that I completely sampled the communities in the samples and the controls because all of the curves asymtoted (Figure 8). All of my samples had over 9,000 base pairs, which was well over where the curves asympototed (Figure 8).</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make-a-rarefaction-curv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Rarefaction curve of samples (1A-6A) and controls.</w:t>
      </w:r>
    </w:p>
    <w:p>
      <w:pPr>
        <w:pStyle w:val="Heading3"/>
      </w:pPr>
      <w:bookmarkStart w:id="61" w:name="using-phyloseq-native-analyses"/>
      <w:r>
        <w:t xml:space="preserve">Using Phyloseq-native Analyses</w:t>
      </w:r>
      <w:bookmarkEnd w:id="61"/>
    </w:p>
    <w:p>
      <w:pPr>
        <w:pStyle w:val="FirstParagraph"/>
      </w:pPr>
      <w:r>
        <w:t xml:space="preserve">As a popular means to quantify composition, Shannon’s index (which highlights the richness component of diversity) and Simpson’s index (emphasizing the evenness component) work together to depict the response variation to changes in richness and evenness</w:t>
      </w:r>
      <w:r>
        <w:t xml:space="preserve"> </w:t>
      </w:r>
      <w:r>
        <w:t xml:space="preserve">(Nagendra, 2002)</w:t>
      </w:r>
      <w:r>
        <w:t xml:space="preserve">. In both Shannon’s and Simpson’s diversity values, the median alpha diversity measure for the samples were greater than the medians of the controls, meaning that my samples had greater richness and evenness in comparison to the positive and negative controls (Figure 9). The mean number of the alpha diversity measures were not significantly different between sample groups for Shannon and Simpson (Table 12 Wilcox p = 0.7; Table 13 Wilcox p = 0.7).</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and-simpson-diversity-figure-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of Shannon alpha diversity metrics according to sample type. The mean number of the alpha diversity measures were not significantly different between sample groups for Shannon and Simpson (Table 12 Wilcox p = 0.7; Table 13 Wilcox p = 0.7).</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jc_shannon_div by jc_group</w:t>
      </w:r>
      <w:r>
        <w:br w:type="textWrapping"/>
      </w:r>
      <w:r>
        <w:rPr>
          <w:rStyle w:val="VerbatimChar"/>
        </w:rPr>
        <w:t xml:space="preserve">## W = 6, p-value = 0.7</w:t>
      </w:r>
      <w:r>
        <w:br w:type="textWrapping"/>
      </w:r>
      <w:r>
        <w:rPr>
          <w:rStyle w:val="VerbatimChar"/>
        </w:rPr>
        <w:t xml:space="preserve">## alternative hypothesis: true location shift is not equal to 0</w:t>
      </w:r>
    </w:p>
    <w:p>
      <w:pPr>
        <w:pStyle w:val="FirstParagraph"/>
      </w:pPr>
      <w:r>
        <w:rPr>
          <w:b/>
        </w:rPr>
        <w:t xml:space="preserve">Table 12:</w:t>
      </w:r>
      <w:r>
        <w:t xml:space="preserve"> </w:t>
      </w:r>
      <w:r>
        <w:t xml:space="preserve">The statistical (Wilcox) test of Shannon’s diversity to compare the richness component of diversity between Communal and Individual computer keyboards, positive controls, and negative controls.</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jc_simpson_div by jc_group_2</w:t>
      </w:r>
      <w:r>
        <w:br w:type="textWrapping"/>
      </w:r>
      <w:r>
        <w:rPr>
          <w:rStyle w:val="VerbatimChar"/>
        </w:rPr>
        <w:t xml:space="preserve">## W = 6, p-value = 0.7</w:t>
      </w:r>
      <w:r>
        <w:br w:type="textWrapping"/>
      </w:r>
      <w:r>
        <w:rPr>
          <w:rStyle w:val="VerbatimChar"/>
        </w:rPr>
        <w:t xml:space="preserve">## alternative hypothesis: true location shift is not equal to 0</w:t>
      </w:r>
    </w:p>
    <w:p>
      <w:pPr>
        <w:pStyle w:val="FirstParagraph"/>
      </w:pPr>
      <w:r>
        <w:rPr>
          <w:b/>
        </w:rPr>
        <w:t xml:space="preserve">Table 13:</w:t>
      </w:r>
      <w:r>
        <w:t xml:space="preserve"> </w:t>
      </w:r>
      <w:r>
        <w:t xml:space="preserve">The statistical (Wilcox) test of Simpson’s diversity to compare the evenness component of diversity between Communal and Individual computer keyboards, positive controls, and negative controls.</w:t>
      </w:r>
    </w:p>
    <w:p>
      <w:pPr>
        <w:pStyle w:val="BodyText"/>
      </w:pPr>
      <w:r>
        <w:t xml:space="preserve">Many of the phylum were unknown, especially in the Communal samples (Figure 10). The majority of the phylum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Figure 10). The positive controls contained no unknown phylum, which was expected (Figure 1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of-taxa-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plot of the variety of phylum per sample group using Phyloseq-native analyses.</w:t>
      </w:r>
    </w:p>
    <w:p>
      <w:pPr>
        <w:pStyle w:val="Heading3"/>
      </w:pPr>
      <w:bookmarkStart w:id="64" w:name="using-dplyr-and-ggplot-analyses"/>
      <w:r>
        <w:t xml:space="preserve">Using dplyr and ggplot analyses</w:t>
      </w:r>
      <w:bookmarkEnd w:id="64"/>
    </w:p>
    <w:p>
      <w:pPr>
        <w:pStyle w:val="FirstParagraph"/>
      </w:pPr>
      <w:r>
        <w:t xml:space="preserve">Only looking at the top five abundance values for my samples, it is clear that the majority of genera are unknown (Figure 11). 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bargraph-of-abundance-summary-for-Genu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Summary boxplot of summary abundance for each Genus.</w:t>
      </w:r>
    </w:p>
    <w:p>
      <w:pPr>
        <w:pStyle w:val="BodyText"/>
      </w:pPr>
      <w:r>
        <w:t xml:space="preserve">Filtering out only my samples using dplyr and ggplot, the three most abundant phyla outside of the unknown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hich agrees with Figure 10, which used phyloseq to analze the data (Figure 12). This gives me confidence that those three phyla were the most prominent in my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Figure of abundance summary for each Phylum.</w:t>
      </w:r>
    </w:p>
    <w:p>
      <w:pPr>
        <w:pStyle w:val="Heading1"/>
      </w:pPr>
      <w:bookmarkStart w:id="67" w:name="discussion"/>
      <w:r>
        <w:t xml:space="preserve">Discussion</w:t>
      </w:r>
      <w:bookmarkEnd w:id="67"/>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68" w:name="grown-cultures-1"/>
      <w:r>
        <w:t xml:space="preserve">Grown Cultures</w:t>
      </w:r>
      <w:bookmarkEnd w:id="68"/>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69" w:name="touchdown-pcr-for-f-key-series"/>
      <w:r>
        <w:t xml:space="preserve">Touchdown PCR for</w:t>
      </w:r>
      <w:r>
        <w:t xml:space="preserve"> </w:t>
      </w:r>
      <w:r>
        <w:t xml:space="preserve">“</w:t>
      </w:r>
      <w:r>
        <w:t xml:space="preserve">F</w:t>
      </w:r>
      <w:r>
        <w:t xml:space="preserve">”</w:t>
      </w:r>
      <w:r>
        <w:t xml:space="preserve"> </w:t>
      </w:r>
      <w:r>
        <w:t xml:space="preserve">key series</w:t>
      </w:r>
      <w:bookmarkEnd w:id="69"/>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70" w:name="pcr-for-key-a-series"/>
      <w:r>
        <w:t xml:space="preserve">PCR for Key</w:t>
      </w:r>
      <w:r>
        <w:t xml:space="preserve"> </w:t>
      </w:r>
      <w:r>
        <w:t xml:space="preserve">“</w:t>
      </w:r>
      <w:r>
        <w:t xml:space="preserve">A</w:t>
      </w:r>
      <w:r>
        <w:t xml:space="preserve">”</w:t>
      </w:r>
      <w:r>
        <w:t xml:space="preserve"> </w:t>
      </w:r>
      <w:r>
        <w:t xml:space="preserve">Series</w:t>
      </w:r>
      <w:bookmarkEnd w:id="70"/>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71" w:name="gel-electrophoresis-1"/>
      <w:r>
        <w:t xml:space="preserve">Gel Electrophoresis</w:t>
      </w:r>
      <w:bookmarkEnd w:id="71"/>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72" w:name="geneious-prime"/>
      <w:r>
        <w:t xml:space="preserve">Geneious Prime</w:t>
      </w:r>
      <w:bookmarkEnd w:id="72"/>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73" w:name="sequence-relationships"/>
      <w:r>
        <w:t xml:space="preserve">Sequence Relationships</w:t>
      </w:r>
      <w:bookmarkEnd w:id="73"/>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 The reason why</w:t>
      </w:r>
      <w:r>
        <w:t xml:space="preserve"> </w:t>
      </w:r>
      <w:r>
        <w:rPr>
          <w:i/>
        </w:rPr>
        <w:t xml:space="preserve">Bacillus</w:t>
      </w:r>
      <w:r>
        <w:t xml:space="preserve"> </w:t>
      </w:r>
      <w:r>
        <w:t xml:space="preserve">was found in the cultured data but not included in the most abundant genera was because I picked random colonies to culture and BLAST (Table 5; Figure 11).</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 In addition, the alpha diversity metrics numbers of the negative controls were supposed to be zero, however that result was not attained (Figure 9). The majority of the phyla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since it was supposed to be sterile molecular grade reagent water (Figure 10). A possible reason why the negative controls may have contained these contaminants was because the indexes during the last PCR may have been contaminated. For a future experiment, the exact same experiment could be repeated to ensure that was the reason why such odd results were observed in the negative controls.</w:t>
      </w:r>
    </w:p>
    <w:p>
      <w:pPr>
        <w:pStyle w:val="BodyText"/>
      </w:pPr>
      <w:r>
        <w:t xml:space="preserve">I did not find support for my hypothesi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The mean number of the alpha diversity measures were also not significantly different between sample groups using Shannon and Simpson (Table 12 Wilcox p = 0.7; Table 13 Wilcox p = 0.7). I did, however, find that there was a significant difference in colony abundance on communal keyboards over individual keyboards (Table 1 Wilcox p = 0.02).</w:t>
      </w:r>
    </w:p>
    <w:p>
      <w:pPr>
        <w:pStyle w:val="Heading1"/>
      </w:pPr>
      <w:bookmarkStart w:id="74" w:name="sources-cited"/>
      <w:r>
        <w:t xml:space="preserve">Sources Cited</w:t>
      </w:r>
      <w:bookmarkEnd w:id="74"/>
    </w:p>
    <w:bookmarkStart w:id="96" w:name="refs"/>
    <w:bookmarkStart w:id="75"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75"/>
    <w:bookmarkStart w:id="76"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76"/>
    <w:bookmarkStart w:id="7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77"/>
    <w:bookmarkStart w:id="78"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78"/>
    <w:bookmarkStart w:id="79" w:name="ref-fraser2009bacterial"/>
    <w:p>
      <w:pPr>
        <w:pStyle w:val="Bibliography"/>
      </w:pPr>
      <w:r>
        <w:t xml:space="preserve">Fraser,M. and Girling,S. (2009) Bacterial carriage of computer keyboards in veterinary practices in scotland.</w:t>
      </w:r>
    </w:p>
    <w:bookmarkEnd w:id="79"/>
    <w:bookmarkStart w:id="80"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80"/>
    <w:bookmarkStart w:id="81" w:name="ref-hamzeh2011computer"/>
    <w:p>
      <w:pPr>
        <w:pStyle w:val="Bibliography"/>
      </w:pPr>
      <w:r>
        <w:t xml:space="preserve">Hamzeh,F. and Na’was,T. (2011) Computer mice in public centers: A source of pathogenic bacteria.</w:t>
      </w:r>
    </w:p>
    <w:bookmarkEnd w:id="81"/>
    <w:bookmarkStart w:id="82"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82"/>
    <w:bookmarkStart w:id="83"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83"/>
    <w:bookmarkStart w:id="84"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84"/>
    <w:bookmarkStart w:id="85"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85"/>
    <w:bookmarkStart w:id="86"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86"/>
    <w:bookmarkStart w:id="87"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87"/>
    <w:bookmarkStart w:id="88"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88"/>
    <w:bookmarkStart w:id="89"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89"/>
    <w:bookmarkStart w:id="9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90"/>
    <w:bookmarkStart w:id="9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91"/>
    <w:bookmarkStart w:id="92" w:name="ref-nagendra2002opposite"/>
    <w:p>
      <w:pPr>
        <w:pStyle w:val="Bibliography"/>
      </w:pPr>
      <w:r>
        <w:t xml:space="preserve">Nagendra,H. (2002) Opposite trends in response for the shannon and simpson indices of landscape diversity.</w:t>
      </w:r>
      <w:r>
        <w:t xml:space="preserve"> </w:t>
      </w:r>
      <w:r>
        <w:rPr>
          <w:i/>
        </w:rPr>
        <w:t xml:space="preserve">Applied geography</w:t>
      </w:r>
      <w:r>
        <w:t xml:space="preserve">,</w:t>
      </w:r>
      <w:r>
        <w:t xml:space="preserve"> </w:t>
      </w:r>
      <w:r>
        <w:rPr>
          <w:b/>
        </w:rPr>
        <w:t xml:space="preserve">22</w:t>
      </w:r>
      <w:r>
        <w:t xml:space="preserve">, 175–186.</w:t>
      </w:r>
    </w:p>
    <w:bookmarkEnd w:id="92"/>
    <w:bookmarkStart w:id="93"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93"/>
    <w:bookmarkStart w:id="94"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94"/>
    <w:bookmarkStart w:id="95" w:name="ref-weberextract"/>
    <w:p>
      <w:pPr>
        <w:pStyle w:val="Bibliography"/>
      </w:pPr>
      <w:r>
        <w:t xml:space="preserve">Weber,S. and Douglas,D. Extract-n-amp™ tissue pcr kit: Rapid genomic dna extraction from tissue coupled with pcr.</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20T09:52:35Z</dcterms:created>
  <dcterms:modified xsi:type="dcterms:W3CDTF">2019-11-20T09: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